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75229C" w:rsidP="00BA1004" w:rsidRDefault="00C239B2" w14:paraId="342E879D" w14:textId="05E56B2B">
      <w:pPr>
        <w:ind w:left="-1699"/>
      </w:pP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editId="3AE7EB7B" wp14:anchorId="533EE729">
                <wp:simplePos x="0" y="0"/>
                <wp:positionH relativeFrom="column">
                  <wp:posOffset>1978025</wp:posOffset>
                </wp:positionH>
                <wp:positionV relativeFrom="paragraph">
                  <wp:posOffset>2944467</wp:posOffset>
                </wp:positionV>
                <wp:extent cx="1239520" cy="240665"/>
                <wp:effectExtent l="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406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371A1F" w:rsidR="0075229C" w:rsidP="0075229C" w:rsidRDefault="008D3349" w14:paraId="7021A3E4" w14:textId="77777777">
                            <w:pPr>
                              <w:rPr>
                                <w:rFonts w:ascii="Open Sans Light" w:hAnsi="Open Sans Light" w:cs="Open Sans Light"/>
                                <w:sz w:val="16"/>
                                <w:szCs w:val="16"/>
                              </w:rPr>
                            </w:pPr>
                            <w:r w:rsidRPr="00371A1F">
                              <w:rPr>
                                <w:rFonts w:ascii="Open Sans Light" w:hAnsi="Open Sans Light" w:eastAsia="Arial" w:cs="Open Sans Light"/>
                                <w:sz w:val="16"/>
                                <w:szCs w:val="16"/>
                              </w:rPr>
                              <w:t>39904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533EE729">
                <v:stroke joinstyle="miter"/>
                <v:path gradientshapeok="t" o:connecttype="rect"/>
              </v:shapetype>
              <v:shape id="Text Box 2" style="position:absolute;left:0;text-align:left;margin-left:155.75pt;margin-top:231.85pt;width:97.6pt;height:18.9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6" filled="f" stroked="f" type="#_x0000_t202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">
                <v:textbox>
                  <w:txbxContent>
                    <w:p w:rsidRPr="00371A1F" w:rsidR="0075229C" w:rsidP="0075229C" w:rsidRDefault="008D3349" w14:paraId="7021A3E4" w14:textId="77777777">
                      <w:pPr>
                        <w:rPr>
                          <w:rFonts w:ascii="Open Sans Light" w:hAnsi="Open Sans Light" w:cs="Open Sans Light"/>
                          <w:sz w:val="16"/>
                          <w:szCs w:val="16"/>
                        </w:rPr>
                      </w:pPr>
                      <w:r w:rsidRPr="00371A1F">
                        <w:rPr>
                          <w:rFonts w:ascii="Open Sans Light" w:hAnsi="Open Sans Light" w:eastAsia="Arial" w:cs="Open Sans Light"/>
                          <w:sz w:val="16"/>
                          <w:szCs w:val="16"/>
                        </w:rPr>
                        <w:t>39904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editId="4D4CF39D" wp14:anchorId="67F80C22">
                <wp:simplePos x="0" y="0"/>
                <wp:positionH relativeFrom="column">
                  <wp:posOffset>1981200</wp:posOffset>
                </wp:positionH>
                <wp:positionV relativeFrom="paragraph">
                  <wp:posOffset>3302028</wp:posOffset>
                </wp:positionV>
                <wp:extent cx="1239520" cy="246380"/>
                <wp:effectExtent l="0" t="0" r="0" b="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463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371A1F" w:rsidR="0075229C" w:rsidP="0075229C" w:rsidRDefault="008D3349" w14:paraId="31C76B15" w14:textId="77777777">
                            <w:pPr>
                              <w:rPr>
                                <w:rFonts w:ascii="Open Sans Light" w:hAnsi="Open Sans Light" w:cs="Open Sans Light"/>
                                <w:sz w:val="16"/>
                                <w:szCs w:val="16"/>
                              </w:rPr>
                            </w:pPr>
                            <w:r w:rsidRPr="00371A1F">
                              <w:rPr>
                                <w:rFonts w:ascii="Open Sans Light" w:hAnsi="Open Sans Light" w:eastAsia="Arial" w:cs="Open Sans Light"/>
                                <w:sz w:val="16"/>
                                <w:szCs w:val="16"/>
                              </w:rPr>
                              <w:t>16/12/202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156pt;margin-top:260pt;width:97.6pt;height:19.4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" w14:anchorId="67F80C22">
                <v:textbox>
                  <w:txbxContent>
                    <w:p w:rsidRPr="00371A1F" w:rsidR="0075229C" w:rsidP="0075229C" w:rsidRDefault="008D3349" w14:paraId="31C76B15" w14:textId="77777777">
                      <w:pPr>
                        <w:rPr>
                          <w:rFonts w:ascii="Open Sans Light" w:hAnsi="Open Sans Light" w:cs="Open Sans Light"/>
                          <w:sz w:val="16"/>
                          <w:szCs w:val="16"/>
                        </w:rPr>
                      </w:pPr>
                      <w:r w:rsidRPr="00371A1F">
                        <w:rPr>
                          <w:rFonts w:ascii="Open Sans Light" w:hAnsi="Open Sans Light" w:eastAsia="Arial" w:cs="Open Sans Light"/>
                          <w:sz w:val="16"/>
                          <w:szCs w:val="16"/>
                        </w:rPr>
                        <w:t>16/12/2026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editId="145A9256" wp14:anchorId="6780F0AD">
                <wp:simplePos x="0" y="0"/>
                <wp:positionH relativeFrom="column">
                  <wp:posOffset>1980565</wp:posOffset>
                </wp:positionH>
                <wp:positionV relativeFrom="paragraph">
                  <wp:posOffset>2587597</wp:posOffset>
                </wp:positionV>
                <wp:extent cx="1239520" cy="243840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438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371A1F" w:rsidR="0075229C" w:rsidP="0075229C" w:rsidRDefault="008D3349" w14:paraId="74C087C7" w14:textId="77777777">
                            <w:pPr>
                              <w:rPr>
                                <w:rFonts w:ascii="Open Sans Light" w:hAnsi="Open Sans Light" w:cs="Open Sans Light"/>
                                <w:sz w:val="16"/>
                                <w:szCs w:val="16"/>
                              </w:rPr>
                            </w:pPr>
                            <w:r w:rsidRPr="00371A1F">
                              <w:rPr>
                                <w:rFonts w:ascii="Open Sans Light" w:hAnsi="Open Sans Light" w:eastAsia="Arial" w:cs="Open Sans Light"/>
                                <w:sz w:val="16"/>
                                <w:szCs w:val="16"/>
                              </w:rPr>
                              <w:t>Joan González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style="position:absolute;left:0;text-align:left;margin-left:155.95pt;margin-top:203.75pt;width:97.6pt;height:19.2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" w14:anchorId="6780F0AD">
                <v:textbox>
                  <w:txbxContent>
                    <w:p w:rsidRPr="00371A1F" w:rsidR="0075229C" w:rsidP="0075229C" w:rsidRDefault="008D3349" w14:paraId="74C087C7" w14:textId="77777777">
                      <w:pPr>
                        <w:rPr>
                          <w:rFonts w:ascii="Open Sans Light" w:hAnsi="Open Sans Light" w:cs="Open Sans Light"/>
                          <w:sz w:val="16"/>
                          <w:szCs w:val="16"/>
                        </w:rPr>
                      </w:pPr>
                      <w:r w:rsidRPr="00371A1F">
                        <w:rPr>
                          <w:rFonts w:ascii="Open Sans Light" w:hAnsi="Open Sans Light" w:eastAsia="Arial" w:cs="Open Sans Light"/>
                          <w:sz w:val="16"/>
                          <w:szCs w:val="16"/>
                        </w:rPr>
                        <w:t>Joan González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editId="0DD7DE22" wp14:anchorId="413576C7">
                <wp:simplePos x="0" y="0"/>
                <wp:positionH relativeFrom="column">
                  <wp:posOffset>1986915</wp:posOffset>
                </wp:positionH>
                <wp:positionV relativeFrom="paragraph">
                  <wp:posOffset>2219988</wp:posOffset>
                </wp:positionV>
                <wp:extent cx="1239520" cy="237490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374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371A1F" w:rsidR="0075229C" w:rsidP="00371A1F" w:rsidRDefault="008D3349" w14:paraId="58D52F2B" w14:textId="77777777">
                            <w:pPr>
                              <w:rPr>
                                <w:rFonts w:ascii="Open Sans Light" w:hAnsi="Open Sans Light" w:cs="Open Sans Light"/>
                                <w:sz w:val="16"/>
                                <w:szCs w:val="16"/>
                              </w:rPr>
                            </w:pPr>
                            <w:r w:rsidRPr="00371A1F">
                              <w:rPr>
                                <w:rFonts w:ascii="Open Sans Light" w:hAnsi="Open Sans Light" w:cs="Open Sans Light"/>
                                <w:sz w:val="16"/>
                                <w:szCs w:val="16"/>
                              </w:rPr>
                              <w:t>Irina Gomez Alvarez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style="position:absolute;left:0;text-align:left;margin-left:156.45pt;margin-top:174.8pt;width:97.6pt;height:18.7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" w14:anchorId="413576C7">
                <v:textbox>
                  <w:txbxContent>
                    <w:p w:rsidRPr="00371A1F" w:rsidR="0075229C" w:rsidP="00371A1F" w:rsidRDefault="008D3349" w14:paraId="58D52F2B" w14:textId="77777777">
                      <w:pPr>
                        <w:rPr>
                          <w:rFonts w:ascii="Open Sans Light" w:hAnsi="Open Sans Light" w:cs="Open Sans Light"/>
                          <w:sz w:val="16"/>
                          <w:szCs w:val="16"/>
                        </w:rPr>
                      </w:pPr>
                      <w:r w:rsidRPr="00371A1F">
                        <w:rPr>
                          <w:rFonts w:ascii="Open Sans Light" w:hAnsi="Open Sans Light" w:cs="Open Sans Light"/>
                          <w:sz w:val="16"/>
                          <w:szCs w:val="16"/>
                        </w:rPr>
                        <w:t>Irina Gomez Alvarez</w:t>
                      </w:r>
                    </w:p>
                  </w:txbxContent>
                </v:textbox>
              </v:shape>
            </w:pict>
          </mc:Fallback>
        </mc:AlternateContent>
      </w:r>
      <w:r w:rsidR="001E730F"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editId="4BF97457" wp14:anchorId="0648B3F9">
                <wp:simplePos x="0" y="0"/>
                <wp:positionH relativeFrom="margin">
                  <wp:posOffset>2239010</wp:posOffset>
                </wp:positionH>
                <wp:positionV relativeFrom="paragraph">
                  <wp:posOffset>1570355</wp:posOffset>
                </wp:positionV>
                <wp:extent cx="1388745" cy="303116"/>
                <wp:effectExtent l="0" t="0" r="0" b="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88745" cy="303116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371A1F" w:rsidR="0075229C" w:rsidP="0075229C" w:rsidRDefault="008D3349" w14:paraId="01635189" w14:textId="77777777">
                            <w:pPr>
                              <w:rPr>
                                <w:rFonts w:ascii="Open Sans" w:hAnsi="Open Sans" w:cs="Open Sans"/>
                                <w:b/>
                                <w:bCs/>
                                <w:sz w:val="21"/>
                                <w:szCs w:val="21"/>
                              </w:rPr>
                            </w:pPr>
                            <w:r w:rsidRPr="00371A1F">
                              <w:rPr>
                                <w:rFonts w:ascii="Open Sans" w:hAnsi="Open Sans" w:cs="Open Sans"/>
                                <w:b/>
                                <w:bCs/>
                                <w:sz w:val="21"/>
                                <w:szCs w:val="21"/>
                              </w:rPr>
                              <w:t>Targeta Regal 10€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0" style="position:absolute;left:0;text-align:left;margin-left:176.3pt;margin-top:123.65pt;width:109.35pt;height:23.85pt;z-index:251672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" w14:anchorId="0648B3F9">
                <v:textbox>
                  <w:txbxContent>
                    <w:p w:rsidRPr="00371A1F" w:rsidR="0075229C" w:rsidP="0075229C" w:rsidRDefault="008D3349" w14:paraId="01635189" w14:textId="77777777">
                      <w:pPr>
                        <w:rPr>
                          <w:rFonts w:ascii="Open Sans" w:hAnsi="Open Sans" w:cs="Open Sans"/>
                          <w:b/>
                          <w:bCs/>
                          <w:sz w:val="21"/>
                          <w:szCs w:val="21"/>
                        </w:rPr>
                      </w:pPr>
                      <w:r w:rsidRPr="00371A1F">
                        <w:rPr>
                          <w:rFonts w:ascii="Open Sans" w:hAnsi="Open Sans" w:cs="Open Sans"/>
                          <w:b/>
                          <w:bCs/>
                          <w:sz w:val="21"/>
                          <w:szCs w:val="21"/>
                        </w:rPr>
                        <w:t>Targeta Regal 10€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239B2">
        <w:drawing>
          <wp:inline distT="0" distB="0" distL="0" distR="0" wp14:anchorId="0DAE12A6" wp14:editId="2FAF0C4C">
            <wp:extent cx="5315591" cy="3844522"/>
            <wp:effectExtent l="0" t="0" r="5715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368914" cy="38830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5229C" w:rsidSect="00DD6FBF">
      <w:pgSz w:w="8352" w:h="6048" w:code="9"/>
      <w:pgMar w:top="0" w:right="1699" w:bottom="18" w:left="1699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51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DM3NrcwNjS3MLVU0lEKTi0uzszPAykwrAUAuaVlHSwAAAA="/>
  </w:docVars>
  <w:rsids>
    <w:rsidRoot w:val="00830C91"/>
    <w:rsid w:val="0016346D"/>
    <w:rsid w:val="001E730F"/>
    <w:rsid w:val="002F52F4"/>
    <w:rsid w:val="00371A1F"/>
    <w:rsid w:val="00455E3A"/>
    <w:rsid w:val="00562DAF"/>
    <w:rsid w:val="0075229C"/>
    <w:rsid w:val="00830C91"/>
    <w:rsid w:val="00876290"/>
    <w:rsid w:val="008D3349"/>
    <w:rsid w:val="00AA4368"/>
    <w:rsid w:val="00BA1004"/>
    <w:rsid w:val="00C239B2"/>
    <w:rsid w:val="00DD6FBF"/>
    <w:rsid w:val="00FA70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F9CA56A"/>
  <w15:docId w15:val="{6D8BDF43-7562-4D40-BFC6-0AB8FBB377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D33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334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1</Words>
  <Characters>6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va Yuste</dc:creator>
  <cp:lastModifiedBy>Microsoft Office User</cp:lastModifiedBy>
  <cp:revision>5</cp:revision>
  <dcterms:created xsi:type="dcterms:W3CDTF">2021-02-05T11:44:00Z</dcterms:created>
  <dcterms:modified xsi:type="dcterms:W3CDTF">2021-04-27T17:45:00Z</dcterms:modified>
</cp:coreProperties>
</file>